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t kollcak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llcak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4 S Vine Av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tankollcak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03504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ile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9/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